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240" w:hRule="atLeast"/>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gridSpan w:val="2"/>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asciiTheme="minorHAnsi" w:hAnsiTheme="minorHAnsi" w:cstheme="minorHAnsi"/>
                <w:spacing w:val="12"/>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1: Inertial or Dead-reckoning</w:t>
            </w:r>
            <w:r>
              <w:rPr>
                <w:rFonts w:hint="default" w:asciiTheme="minorHAnsi" w:hAnsiTheme="minorHAnsi"/>
                <w:spacing w:val="12"/>
                <w:lang w:val="en-US"/>
              </w:rPr>
              <w:t xml:space="preserve">……………………………… </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2: Acoustic Positioning System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1.3: SONAR and vision-based localization system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asciiTheme="minorHAnsi" w:hAnsiTheme="minorHAnsi" w:cstheme="minorHAnsi"/>
                <w:spacing w:val="12"/>
              </w:rPr>
            </w:pPr>
            <w:r>
              <w:rPr>
                <w:rFonts w:hint="default" w:asciiTheme="minorHAnsi" w:hAnsiTheme="minorHAnsi"/>
                <w:spacing w:val="12"/>
              </w:rPr>
              <w:t>2.2: Fusion Algorithms for Underwater Localizati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asciiTheme="minorHAnsi" w:hAnsiTheme="minorHAnsi" w:cstheme="minorHAnsi"/>
                <w:spacing w:val="12"/>
              </w:rPr>
            </w:pPr>
            <w:r>
              <w:rPr>
                <w:rFonts w:hint="default" w:asciiTheme="minorHAnsi" w:hAnsiTheme="minorHAnsi"/>
                <w:spacing w:val="12"/>
              </w:rPr>
              <w:t>2.2.1: Kalman Filter</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2: Extended Kalman filter</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3: Unscented Kalman Filter</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4: Particle Filter</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lang w:val="en-US"/>
              </w:rPr>
              <w:t>2.2.</w:t>
            </w:r>
            <w:r>
              <w:rPr>
                <w:rFonts w:hint="default" w:asciiTheme="minorHAnsi" w:hAnsiTheme="minorHAnsi"/>
                <w:spacing w:val="12"/>
              </w:rPr>
              <w:t>5: Machine Learning Method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asciiTheme="minorHAnsi" w:hAnsiTheme="minorHAnsi" w:cstheme="minorHAnsi"/>
                <w:spacing w:val="12"/>
              </w:rPr>
            </w:pPr>
            <w:r>
              <w:rPr>
                <w:rFonts w:hint="default" w:asciiTheme="minorHAnsi" w:hAnsiTheme="minorHAnsi"/>
                <w:spacing w:val="12"/>
              </w:rPr>
              <w:t>2.2.6: Bio-inspired Approache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90" w:hRule="atLeast"/>
        </w:trPr>
        <w:tc>
          <w:tcPr>
            <w:tcW w:w="7200" w:type="dxa"/>
            <w:vAlign w:val="top"/>
          </w:tcPr>
          <w:p>
            <w:pPr>
              <w:spacing w:after="0" w:line="240" w:lineRule="auto"/>
              <w:ind w:left="360" w:leftChars="0"/>
              <w:jc w:val="both"/>
              <w:rPr>
                <w:rFonts w:asciiTheme="minorHAnsi" w:hAnsiTheme="minorHAnsi" w:cstheme="minorHAnsi"/>
                <w:spacing w:val="12"/>
              </w:rPr>
            </w:pPr>
            <w:r>
              <w:rPr>
                <w:rFonts w:hint="default" w:asciiTheme="minorHAnsi" w:hAnsiTheme="minorHAnsi"/>
                <w:spacing w:val="12"/>
              </w:rPr>
              <w:t>3.1: PC/BC-DIM Neural Network</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r>
              <w:rPr>
                <w:rFonts w:hint="default"/>
              </w:rPr>
              <w:t>3.1.1: Training of Weight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r>
              <w:rPr>
                <w:rFonts w:hint="default"/>
              </w:rPr>
              <w:t>3.1.2: Multisensory Data Fusi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rPr>
            </w:pPr>
            <w:r>
              <w:rPr>
                <w:rFonts w:hint="default"/>
              </w:rPr>
              <w:t>3.2.1: Sensors for Simulation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2: Encoding of Sensors  </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r>
              <w:rPr>
                <w:rFonts w:hint="default"/>
              </w:rPr>
              <w:t xml:space="preserve">4.1: Demonstration of PC/BC-DIM results:    </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25" w:leftChars="375" w:firstLine="0" w:firstLineChars="0"/>
              <w:jc w:val="both"/>
              <w:rPr>
                <w:rFonts w:hint="default"/>
              </w:rPr>
            </w:pPr>
            <w:r>
              <w:rPr>
                <w:rFonts w:hint="default"/>
              </w:rPr>
              <w:t>4.1.2: Non-Gaussian or abrupt noise additi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r>
              <w:rPr>
                <w:rFonts w:hint="default"/>
              </w:rPr>
              <w:t>4.2: Simulation Data comparison with a B-PR-F neural network:</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368" w:firstLine="0" w:firstLineChars="0"/>
              <w:jc w:val="both"/>
              <w:rPr>
                <w:rFonts w:hint="default"/>
              </w:rPr>
            </w:pPr>
            <w:r>
              <w:rPr>
                <w:rFonts w:hint="default"/>
              </w:rPr>
              <w:t>4.2.1: PC/BC-DIM and B-PR-F comparis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rPr>
            </w:pPr>
            <w:r>
              <w:rPr>
                <w:rFonts w:hint="default"/>
              </w:rPr>
              <w:t>4.2.2: All sensors B-PR-F and without IMU PC/BC-DIM comparis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rPr>
            </w:pPr>
            <w:r>
              <w:rPr>
                <w:rFonts w:hint="default"/>
              </w:rPr>
              <w:t>4.2.2: All sensors B-PR-F and without DVL PC/BC-DIM comparison</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15" w:leftChars="143" w:firstLine="0" w:firstLineChars="0"/>
              <w:jc w:val="both"/>
              <w:rPr>
                <w:rFonts w:hint="default" w:ascii="Times New Roman" w:hAnsi="Times New Roman" w:cs="Times New Roman" w:eastAsiaTheme="minorHAnsi"/>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rFonts w:hint="default"/>
                <w:spacing w:val="12"/>
                <w:szCs w:val="26"/>
              </w:rPr>
              <w:t xml:space="preserve">Figure-1.1: Connectivity of different sensors for underwater localization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1.2: General idea of multisensory fusion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1: Working principle and geometry of DVL system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2: Types and geometry of acoustic positioning system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3: Visual localization approache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 xml:space="preserve">Figure-2.4: Working principle of Kalman Filter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2.5: Typical Extended Kalman Filter scheme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2.6: Comparison of Unscented Transform (UT) and EKF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1: PC/BC-DIM processing stage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2: PC/BC-DIM processing stage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3: PC/BC-DIM working principle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4: Trained weights of multiple sensor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5: Fusion of two types of sensory input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3.6: Encoding of Sensory Data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1: PC/BC-DIM outcome for noisy positioning point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3: PC/BC-DIM outcome for non-Gaussian or abrupt noise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neural network result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5: PC/BC-DIM neural network result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6: Error comparison for both neural networks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7: Z-Axis of B-PR-F neural network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8: Z-Axis of PC/BC-DIM neural network </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4.9: Noisy USBL vs PC/BC-DIM results for y-axis</w:t>
            </w: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bookmarkStart w:id="35" w:name="_GoBack"/>
            <w:bookmarkEnd w:id="35"/>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801686"/>
      <w:bookmarkStart w:id="6" w:name="_Toc513672582"/>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6480"/>
      <w:bookmarkStart w:id="19" w:name="_Toc513672589"/>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513672595"/>
      <w:bookmarkStart w:id="22" w:name="_Toc801691"/>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2628"/>
      <w:bookmarkStart w:id="25" w:name="_Toc513676530"/>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_g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_i  =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x ; W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 xml:space="preserve">25: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6: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2629"/>
      <w:bookmarkStart w:id="28" w:name="_Toc801707"/>
      <w:bookmarkStart w:id="29" w:name="_Toc513676531"/>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spacing w:before="243" w:beforeLines="67" w:beforeAutospacing="0" w:line="360" w:lineRule="auto"/>
        <w:ind w:left="1100" w:leftChars="500" w:firstLine="0" w:firstLineChars="0"/>
        <w:jc w:val="both"/>
        <w:rPr>
          <w:rFonts w:hint="default" w:ascii="Times New Roman" w:hAnsi="Times New Roman" w:eastAsia="Times New Roman" w:cs="Times New Roman"/>
          <w:b w:val="0"/>
          <w:bCs w:val="0"/>
          <w:lang w:val="en-US"/>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numPr>
          <w:ilvl w:val="0"/>
          <w:numId w:val="0"/>
        </w:numPr>
        <w:spacing w:before="240" w:after="0" w:line="360" w:lineRule="auto"/>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p>
      <w:pPr>
        <w:numPr>
          <w:ilvl w:val="0"/>
          <w:numId w:val="0"/>
        </w:numPr>
        <w:spacing w:before="240" w:after="0" w:line="360" w:lineRule="auto"/>
        <w:ind w:left="1100" w:leftChars="500" w:firstLine="0" w:firstLineChars="0"/>
        <w:jc w:val="both"/>
        <w:rPr>
          <w:rFonts w:hint="default"/>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rFonts w:hint="default" w:ascii="Times New Roman" w:hAnsi="Times New Roman" w:eastAsia="NimbusRomNo9L-Regu" w:cs="Times New Roman"/>
          <w:sz w:val="22"/>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ind w:left="1100" w:leftChars="500" w:firstLine="0" w:firstLineChars="0"/>
        <w:jc w:val="left"/>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Autospacing="0" w:afterLines="0" w:line="360" w:lineRule="auto"/>
        <w:jc w:val="both"/>
        <w:rPr>
          <w:rFonts w:hint="default" w:eastAsia="NimbusRomNo9L-Regu" w:cs="Times New Roman"/>
          <w:b w:val="0"/>
          <w:bCs w:val="0"/>
          <w:sz w:val="22"/>
          <w:szCs w:val="22"/>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Range of -14 to 14 with difference of 1 is selected and centers are set using same configuration. Sigma of USBL is set equal to step size 1 and sigma of motion estimation vector is selected 3.5 to achieve optimal position. The iterations are set 35 for PC/BC-DIM neural network.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rPr>
            </w:pPr>
            <w:r>
              <w:rPr>
                <w:rFonts w:hint="default" w:ascii="Times New Roman" w:hAnsi="Times New Roman" w:eastAsia="NimbusRomNo9L-Regu"/>
                <w:b w:val="0"/>
                <w:bCs w:val="0"/>
                <w:sz w:val="22"/>
                <w:vertAlign w:val="baseline"/>
                <w:lang w:val="en-US"/>
              </w:rPr>
              <w:t>B-PR-F Neural Network</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21.857</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2.0636</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196</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beforeAutospacing="0"/>
      </w:pPr>
    </w:p>
    <w:p/>
    <w:p/>
    <w:p/>
    <w:p/>
    <w:p/>
    <w:p/>
    <w:p/>
    <w:p/>
    <w:p/>
    <w:p/>
    <w:p/>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pPr>
    </w:p>
    <w:p>
      <w:pPr>
        <w:pStyle w:val="2"/>
        <w:spacing w:before="0" w:line="240" w:lineRule="auto"/>
        <w:jc w:val="both"/>
      </w:pPr>
    </w:p>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4"/>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 w:name="Malgun Gothic Semilight">
    <w:panose1 w:val="020B0502040204020203"/>
    <w:charset w:val="86"/>
    <w:family w:val="auto"/>
    <w:pitch w:val="default"/>
    <w:sig w:usb0="900002AF" w:usb1="01D77CFB" w:usb2="00000012" w:usb3="00000000" w:csb0="203E01BD"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5AD7DA96"/>
    <w:multiLevelType w:val="singleLevel"/>
    <w:tmpl w:val="5AD7DA96"/>
    <w:lvl w:ilvl="0" w:tentative="0">
      <w:start w:val="1"/>
      <w:numFmt w:val="decimal"/>
      <w:suff w:val="space"/>
      <w:lvlText w:val="%1)"/>
      <w:lvlJc w:val="left"/>
    </w:lvl>
  </w:abstractNum>
  <w:abstractNum w:abstractNumId="3">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891AD4"/>
    <w:rsid w:val="01CA2133"/>
    <w:rsid w:val="01F026A7"/>
    <w:rsid w:val="01F304B3"/>
    <w:rsid w:val="0233731A"/>
    <w:rsid w:val="024F64D6"/>
    <w:rsid w:val="026C3F1A"/>
    <w:rsid w:val="0278686B"/>
    <w:rsid w:val="02904757"/>
    <w:rsid w:val="02C8780C"/>
    <w:rsid w:val="03106DEE"/>
    <w:rsid w:val="03253FF9"/>
    <w:rsid w:val="03520F59"/>
    <w:rsid w:val="03681B9D"/>
    <w:rsid w:val="04041D34"/>
    <w:rsid w:val="042A153B"/>
    <w:rsid w:val="045D01F2"/>
    <w:rsid w:val="04794326"/>
    <w:rsid w:val="04920704"/>
    <w:rsid w:val="04A62B4C"/>
    <w:rsid w:val="04B524DF"/>
    <w:rsid w:val="04BC0EB9"/>
    <w:rsid w:val="04D40EC3"/>
    <w:rsid w:val="0505015F"/>
    <w:rsid w:val="05165E54"/>
    <w:rsid w:val="052A27DE"/>
    <w:rsid w:val="05501FB8"/>
    <w:rsid w:val="056805F7"/>
    <w:rsid w:val="058B1106"/>
    <w:rsid w:val="05DB69C3"/>
    <w:rsid w:val="05E32F48"/>
    <w:rsid w:val="05F736EB"/>
    <w:rsid w:val="06216BB7"/>
    <w:rsid w:val="062A3B07"/>
    <w:rsid w:val="06511975"/>
    <w:rsid w:val="06875BB2"/>
    <w:rsid w:val="06933560"/>
    <w:rsid w:val="06B55C23"/>
    <w:rsid w:val="06CE134E"/>
    <w:rsid w:val="06E84084"/>
    <w:rsid w:val="07126B37"/>
    <w:rsid w:val="07515129"/>
    <w:rsid w:val="076B0BAC"/>
    <w:rsid w:val="07CF21A0"/>
    <w:rsid w:val="080E2E16"/>
    <w:rsid w:val="082C6CE1"/>
    <w:rsid w:val="083638CE"/>
    <w:rsid w:val="084B2DDD"/>
    <w:rsid w:val="08752706"/>
    <w:rsid w:val="08D322EB"/>
    <w:rsid w:val="090B7AF4"/>
    <w:rsid w:val="095C5466"/>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EB7E31"/>
    <w:rsid w:val="0BF664CC"/>
    <w:rsid w:val="0C9C41FA"/>
    <w:rsid w:val="0CA668D9"/>
    <w:rsid w:val="0CC2106A"/>
    <w:rsid w:val="0CE9383E"/>
    <w:rsid w:val="0D1C6411"/>
    <w:rsid w:val="0D434BC5"/>
    <w:rsid w:val="0D5B4053"/>
    <w:rsid w:val="0D821FBF"/>
    <w:rsid w:val="0D92377C"/>
    <w:rsid w:val="0DB92A0F"/>
    <w:rsid w:val="0DD13131"/>
    <w:rsid w:val="0E0B5EE1"/>
    <w:rsid w:val="0E150D71"/>
    <w:rsid w:val="0E1B0F94"/>
    <w:rsid w:val="0E2E1F48"/>
    <w:rsid w:val="0E2E7B0C"/>
    <w:rsid w:val="0E3C115D"/>
    <w:rsid w:val="0EB44FCE"/>
    <w:rsid w:val="0EE04115"/>
    <w:rsid w:val="0F1A0E1D"/>
    <w:rsid w:val="0F246F81"/>
    <w:rsid w:val="0F53776E"/>
    <w:rsid w:val="0F6E4002"/>
    <w:rsid w:val="0FA83EC6"/>
    <w:rsid w:val="0FF81417"/>
    <w:rsid w:val="10BA6946"/>
    <w:rsid w:val="10CC3220"/>
    <w:rsid w:val="11417481"/>
    <w:rsid w:val="114F1488"/>
    <w:rsid w:val="115D0182"/>
    <w:rsid w:val="11803DAA"/>
    <w:rsid w:val="11A277F8"/>
    <w:rsid w:val="11B23C77"/>
    <w:rsid w:val="11E30700"/>
    <w:rsid w:val="12C01C76"/>
    <w:rsid w:val="12DB66D7"/>
    <w:rsid w:val="130F6FAB"/>
    <w:rsid w:val="135652E2"/>
    <w:rsid w:val="13A4516B"/>
    <w:rsid w:val="13A83A10"/>
    <w:rsid w:val="13C222AD"/>
    <w:rsid w:val="13C71026"/>
    <w:rsid w:val="141B04C4"/>
    <w:rsid w:val="141C0ABA"/>
    <w:rsid w:val="14205DAC"/>
    <w:rsid w:val="14A552A0"/>
    <w:rsid w:val="14AF11F6"/>
    <w:rsid w:val="14B51E18"/>
    <w:rsid w:val="150C3370"/>
    <w:rsid w:val="152863F7"/>
    <w:rsid w:val="1585437A"/>
    <w:rsid w:val="15A76623"/>
    <w:rsid w:val="15FC2A7B"/>
    <w:rsid w:val="166E25E4"/>
    <w:rsid w:val="16787A46"/>
    <w:rsid w:val="16C6490C"/>
    <w:rsid w:val="17346CFE"/>
    <w:rsid w:val="17861CA2"/>
    <w:rsid w:val="17921426"/>
    <w:rsid w:val="179D2560"/>
    <w:rsid w:val="17D848E7"/>
    <w:rsid w:val="17DF02CF"/>
    <w:rsid w:val="181B3356"/>
    <w:rsid w:val="181E30E0"/>
    <w:rsid w:val="18347CB8"/>
    <w:rsid w:val="18472594"/>
    <w:rsid w:val="1864491E"/>
    <w:rsid w:val="186A2728"/>
    <w:rsid w:val="187B15CF"/>
    <w:rsid w:val="18907449"/>
    <w:rsid w:val="18CC6EB3"/>
    <w:rsid w:val="18CF6877"/>
    <w:rsid w:val="18F54BFA"/>
    <w:rsid w:val="192564B0"/>
    <w:rsid w:val="192A2534"/>
    <w:rsid w:val="198900CE"/>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8D13A0"/>
    <w:rsid w:val="1CB80788"/>
    <w:rsid w:val="1CC46F83"/>
    <w:rsid w:val="1D003A7B"/>
    <w:rsid w:val="1D02687C"/>
    <w:rsid w:val="1D0E2A48"/>
    <w:rsid w:val="1D3D06F2"/>
    <w:rsid w:val="1D5B2D2D"/>
    <w:rsid w:val="1DC035D6"/>
    <w:rsid w:val="1E8A2F60"/>
    <w:rsid w:val="1E8A6096"/>
    <w:rsid w:val="1EA74E28"/>
    <w:rsid w:val="1EBE7E57"/>
    <w:rsid w:val="1EF16768"/>
    <w:rsid w:val="1F0C5331"/>
    <w:rsid w:val="1F15754B"/>
    <w:rsid w:val="1F345F39"/>
    <w:rsid w:val="1F552691"/>
    <w:rsid w:val="1F8C77A5"/>
    <w:rsid w:val="1FD878F6"/>
    <w:rsid w:val="20037BE9"/>
    <w:rsid w:val="204946E0"/>
    <w:rsid w:val="205913D5"/>
    <w:rsid w:val="20593D3A"/>
    <w:rsid w:val="20706C2D"/>
    <w:rsid w:val="207C7FF2"/>
    <w:rsid w:val="208B2D17"/>
    <w:rsid w:val="20923E24"/>
    <w:rsid w:val="20BF53E4"/>
    <w:rsid w:val="20BF6E33"/>
    <w:rsid w:val="20BF74AE"/>
    <w:rsid w:val="20E76FAE"/>
    <w:rsid w:val="211945AB"/>
    <w:rsid w:val="21252E13"/>
    <w:rsid w:val="213673BA"/>
    <w:rsid w:val="217428A7"/>
    <w:rsid w:val="226837FC"/>
    <w:rsid w:val="227008DD"/>
    <w:rsid w:val="229C1659"/>
    <w:rsid w:val="23275229"/>
    <w:rsid w:val="23391DB3"/>
    <w:rsid w:val="238020F5"/>
    <w:rsid w:val="23C37107"/>
    <w:rsid w:val="23D34297"/>
    <w:rsid w:val="240E44B2"/>
    <w:rsid w:val="241B7B98"/>
    <w:rsid w:val="244A2915"/>
    <w:rsid w:val="24687424"/>
    <w:rsid w:val="246C487A"/>
    <w:rsid w:val="24766876"/>
    <w:rsid w:val="248A54AC"/>
    <w:rsid w:val="24BE25E8"/>
    <w:rsid w:val="252E75EA"/>
    <w:rsid w:val="25320E0B"/>
    <w:rsid w:val="254017F9"/>
    <w:rsid w:val="25722E58"/>
    <w:rsid w:val="25804A5A"/>
    <w:rsid w:val="25AF1361"/>
    <w:rsid w:val="25AF68AA"/>
    <w:rsid w:val="25EC1312"/>
    <w:rsid w:val="25FC12CA"/>
    <w:rsid w:val="261251FF"/>
    <w:rsid w:val="262637ED"/>
    <w:rsid w:val="26275795"/>
    <w:rsid w:val="263A29FE"/>
    <w:rsid w:val="26430535"/>
    <w:rsid w:val="265327C4"/>
    <w:rsid w:val="26541924"/>
    <w:rsid w:val="26564FF9"/>
    <w:rsid w:val="26820802"/>
    <w:rsid w:val="26D06CC1"/>
    <w:rsid w:val="2709687B"/>
    <w:rsid w:val="270F6A78"/>
    <w:rsid w:val="271F01B2"/>
    <w:rsid w:val="273B45E9"/>
    <w:rsid w:val="273D0F30"/>
    <w:rsid w:val="27417CB1"/>
    <w:rsid w:val="276A7DCB"/>
    <w:rsid w:val="276E7C85"/>
    <w:rsid w:val="277949B8"/>
    <w:rsid w:val="27984AE2"/>
    <w:rsid w:val="27A164A3"/>
    <w:rsid w:val="27C246B3"/>
    <w:rsid w:val="281D4922"/>
    <w:rsid w:val="28307925"/>
    <w:rsid w:val="28326934"/>
    <w:rsid w:val="28567DDE"/>
    <w:rsid w:val="285F44AE"/>
    <w:rsid w:val="289044BE"/>
    <w:rsid w:val="289B425E"/>
    <w:rsid w:val="290B398C"/>
    <w:rsid w:val="29292411"/>
    <w:rsid w:val="297609E3"/>
    <w:rsid w:val="29D43CE7"/>
    <w:rsid w:val="29E36050"/>
    <w:rsid w:val="2A6E6BA2"/>
    <w:rsid w:val="2A89368C"/>
    <w:rsid w:val="2A9C075E"/>
    <w:rsid w:val="2AB07F9E"/>
    <w:rsid w:val="2ACD0C50"/>
    <w:rsid w:val="2AD72422"/>
    <w:rsid w:val="2B723B86"/>
    <w:rsid w:val="2C4A06F2"/>
    <w:rsid w:val="2C5D0B0F"/>
    <w:rsid w:val="2C5D316C"/>
    <w:rsid w:val="2C702E82"/>
    <w:rsid w:val="2C98309D"/>
    <w:rsid w:val="2CAF02E3"/>
    <w:rsid w:val="2D0A72A3"/>
    <w:rsid w:val="2D251391"/>
    <w:rsid w:val="2D3A5462"/>
    <w:rsid w:val="2D7256BF"/>
    <w:rsid w:val="2DB619A0"/>
    <w:rsid w:val="2DB8078F"/>
    <w:rsid w:val="2E173AA4"/>
    <w:rsid w:val="2E274EA9"/>
    <w:rsid w:val="2E3E65DC"/>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433F4B"/>
    <w:rsid w:val="305C7ADC"/>
    <w:rsid w:val="305F0F5E"/>
    <w:rsid w:val="3081421F"/>
    <w:rsid w:val="30A63D11"/>
    <w:rsid w:val="30D237B6"/>
    <w:rsid w:val="310A2BB0"/>
    <w:rsid w:val="31177BD8"/>
    <w:rsid w:val="311A0380"/>
    <w:rsid w:val="311F7001"/>
    <w:rsid w:val="312E1746"/>
    <w:rsid w:val="313748A6"/>
    <w:rsid w:val="316169DA"/>
    <w:rsid w:val="316F2EBB"/>
    <w:rsid w:val="31D8370B"/>
    <w:rsid w:val="31E902F8"/>
    <w:rsid w:val="31FA76C9"/>
    <w:rsid w:val="32121610"/>
    <w:rsid w:val="321E04F8"/>
    <w:rsid w:val="32DC3ADC"/>
    <w:rsid w:val="32DE0992"/>
    <w:rsid w:val="32E7322D"/>
    <w:rsid w:val="33280B0D"/>
    <w:rsid w:val="33377B43"/>
    <w:rsid w:val="33814B96"/>
    <w:rsid w:val="33845F0D"/>
    <w:rsid w:val="33854158"/>
    <w:rsid w:val="33A92A75"/>
    <w:rsid w:val="33B81E44"/>
    <w:rsid w:val="33D67990"/>
    <w:rsid w:val="34694916"/>
    <w:rsid w:val="34701166"/>
    <w:rsid w:val="349067F3"/>
    <w:rsid w:val="34E51417"/>
    <w:rsid w:val="34F52B34"/>
    <w:rsid w:val="35111C10"/>
    <w:rsid w:val="35247664"/>
    <w:rsid w:val="355679C9"/>
    <w:rsid w:val="35592144"/>
    <w:rsid w:val="35EF675B"/>
    <w:rsid w:val="360A0540"/>
    <w:rsid w:val="36230286"/>
    <w:rsid w:val="366311A0"/>
    <w:rsid w:val="36750F4F"/>
    <w:rsid w:val="36A019F2"/>
    <w:rsid w:val="37AD6769"/>
    <w:rsid w:val="37D14511"/>
    <w:rsid w:val="37D50442"/>
    <w:rsid w:val="37E447D5"/>
    <w:rsid w:val="38303BA2"/>
    <w:rsid w:val="38586AED"/>
    <w:rsid w:val="386F5086"/>
    <w:rsid w:val="38A77771"/>
    <w:rsid w:val="38B80EBC"/>
    <w:rsid w:val="38CF2B94"/>
    <w:rsid w:val="3912382F"/>
    <w:rsid w:val="39240150"/>
    <w:rsid w:val="3928673F"/>
    <w:rsid w:val="39366EB6"/>
    <w:rsid w:val="3972076A"/>
    <w:rsid w:val="399F3859"/>
    <w:rsid w:val="39E751A6"/>
    <w:rsid w:val="39FD4354"/>
    <w:rsid w:val="3A2761AC"/>
    <w:rsid w:val="3A6632FE"/>
    <w:rsid w:val="3A700F83"/>
    <w:rsid w:val="3A901B31"/>
    <w:rsid w:val="3A9579B9"/>
    <w:rsid w:val="3AE9624C"/>
    <w:rsid w:val="3AF465B9"/>
    <w:rsid w:val="3B012DF9"/>
    <w:rsid w:val="3B0B2661"/>
    <w:rsid w:val="3B0F2710"/>
    <w:rsid w:val="3B3D65AC"/>
    <w:rsid w:val="3B763B13"/>
    <w:rsid w:val="3B9F6411"/>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C27EE0"/>
    <w:rsid w:val="3F085EF3"/>
    <w:rsid w:val="3F0D6B3D"/>
    <w:rsid w:val="3F3A7F04"/>
    <w:rsid w:val="3F5A5FCE"/>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C72FD7"/>
    <w:rsid w:val="42D3301A"/>
    <w:rsid w:val="42EC4F6A"/>
    <w:rsid w:val="431D1178"/>
    <w:rsid w:val="43271336"/>
    <w:rsid w:val="43B86253"/>
    <w:rsid w:val="43B975E0"/>
    <w:rsid w:val="43D13CB4"/>
    <w:rsid w:val="440A4FD1"/>
    <w:rsid w:val="44133A54"/>
    <w:rsid w:val="44406D14"/>
    <w:rsid w:val="44693D5A"/>
    <w:rsid w:val="449A7D68"/>
    <w:rsid w:val="449E5C55"/>
    <w:rsid w:val="44EA773C"/>
    <w:rsid w:val="45502739"/>
    <w:rsid w:val="45715FB6"/>
    <w:rsid w:val="45CB751B"/>
    <w:rsid w:val="45E07E12"/>
    <w:rsid w:val="46086573"/>
    <w:rsid w:val="46145460"/>
    <w:rsid w:val="464953E1"/>
    <w:rsid w:val="466F415B"/>
    <w:rsid w:val="4681187B"/>
    <w:rsid w:val="4688637E"/>
    <w:rsid w:val="46A40E18"/>
    <w:rsid w:val="47027B8D"/>
    <w:rsid w:val="47051023"/>
    <w:rsid w:val="47760F30"/>
    <w:rsid w:val="47B35BBA"/>
    <w:rsid w:val="47E613CB"/>
    <w:rsid w:val="48150AB8"/>
    <w:rsid w:val="481F35E9"/>
    <w:rsid w:val="4823750F"/>
    <w:rsid w:val="482A5581"/>
    <w:rsid w:val="484078DC"/>
    <w:rsid w:val="484C4CDE"/>
    <w:rsid w:val="489802D3"/>
    <w:rsid w:val="48C75E22"/>
    <w:rsid w:val="48F531F9"/>
    <w:rsid w:val="48FB72BC"/>
    <w:rsid w:val="49233327"/>
    <w:rsid w:val="4957437B"/>
    <w:rsid w:val="49C0254E"/>
    <w:rsid w:val="4A2E562D"/>
    <w:rsid w:val="4B060602"/>
    <w:rsid w:val="4B067DB2"/>
    <w:rsid w:val="4B753901"/>
    <w:rsid w:val="4B8509CD"/>
    <w:rsid w:val="4BE4575A"/>
    <w:rsid w:val="4C004429"/>
    <w:rsid w:val="4C4136A6"/>
    <w:rsid w:val="4C507C37"/>
    <w:rsid w:val="4C5D1CBD"/>
    <w:rsid w:val="4C7D2FD4"/>
    <w:rsid w:val="4C880E45"/>
    <w:rsid w:val="4CAC12CA"/>
    <w:rsid w:val="4CE64A89"/>
    <w:rsid w:val="4D9253F3"/>
    <w:rsid w:val="4DEA0F6A"/>
    <w:rsid w:val="4E8A4416"/>
    <w:rsid w:val="4EB752F2"/>
    <w:rsid w:val="4EE04B79"/>
    <w:rsid w:val="4EF51812"/>
    <w:rsid w:val="4F0050E0"/>
    <w:rsid w:val="4F0C1E8E"/>
    <w:rsid w:val="4F11506D"/>
    <w:rsid w:val="4F2E2B81"/>
    <w:rsid w:val="4F4C7BE2"/>
    <w:rsid w:val="4F7F3DA4"/>
    <w:rsid w:val="4F916F7A"/>
    <w:rsid w:val="4F96209C"/>
    <w:rsid w:val="4FCC2EB5"/>
    <w:rsid w:val="4FEE10C5"/>
    <w:rsid w:val="500A733A"/>
    <w:rsid w:val="50A163BD"/>
    <w:rsid w:val="50E01C50"/>
    <w:rsid w:val="510553B6"/>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A245DD"/>
    <w:rsid w:val="53CB1AAF"/>
    <w:rsid w:val="540A4C99"/>
    <w:rsid w:val="54A744B4"/>
    <w:rsid w:val="54B67F76"/>
    <w:rsid w:val="54DE4CD2"/>
    <w:rsid w:val="54E35814"/>
    <w:rsid w:val="54EE2057"/>
    <w:rsid w:val="54F9451E"/>
    <w:rsid w:val="54FC65BC"/>
    <w:rsid w:val="555D4729"/>
    <w:rsid w:val="55695093"/>
    <w:rsid w:val="55EC2961"/>
    <w:rsid w:val="55FC0F03"/>
    <w:rsid w:val="56046F1D"/>
    <w:rsid w:val="563B4DE2"/>
    <w:rsid w:val="56770724"/>
    <w:rsid w:val="567D2CD8"/>
    <w:rsid w:val="56AF77B7"/>
    <w:rsid w:val="56DB54CA"/>
    <w:rsid w:val="56F576A8"/>
    <w:rsid w:val="57233951"/>
    <w:rsid w:val="57653046"/>
    <w:rsid w:val="577E4A98"/>
    <w:rsid w:val="57C63434"/>
    <w:rsid w:val="580210AF"/>
    <w:rsid w:val="58065B5E"/>
    <w:rsid w:val="580E1FD4"/>
    <w:rsid w:val="586C0CC5"/>
    <w:rsid w:val="58C164A5"/>
    <w:rsid w:val="58E65331"/>
    <w:rsid w:val="591079B7"/>
    <w:rsid w:val="594536D4"/>
    <w:rsid w:val="59BC630F"/>
    <w:rsid w:val="59EE6E32"/>
    <w:rsid w:val="5A4055B9"/>
    <w:rsid w:val="5A6B1C05"/>
    <w:rsid w:val="5AD06EDB"/>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31057B"/>
    <w:rsid w:val="5D396340"/>
    <w:rsid w:val="5D3E3440"/>
    <w:rsid w:val="5D5F2DE1"/>
    <w:rsid w:val="5D7E138B"/>
    <w:rsid w:val="5D911A6B"/>
    <w:rsid w:val="5E0149D7"/>
    <w:rsid w:val="5E0B65A0"/>
    <w:rsid w:val="5E1C3A06"/>
    <w:rsid w:val="5E1E63E6"/>
    <w:rsid w:val="5E9938BE"/>
    <w:rsid w:val="5E9C0DD5"/>
    <w:rsid w:val="5EAE75D0"/>
    <w:rsid w:val="5EBE5D92"/>
    <w:rsid w:val="5EEC2617"/>
    <w:rsid w:val="5F171F35"/>
    <w:rsid w:val="5F2A6737"/>
    <w:rsid w:val="5F2C5888"/>
    <w:rsid w:val="5F373BDB"/>
    <w:rsid w:val="5FD95194"/>
    <w:rsid w:val="60096B48"/>
    <w:rsid w:val="601472C2"/>
    <w:rsid w:val="6015278A"/>
    <w:rsid w:val="602E74A9"/>
    <w:rsid w:val="60853B54"/>
    <w:rsid w:val="60985B78"/>
    <w:rsid w:val="609A360B"/>
    <w:rsid w:val="60C776E3"/>
    <w:rsid w:val="60E563A5"/>
    <w:rsid w:val="6110545E"/>
    <w:rsid w:val="611861AD"/>
    <w:rsid w:val="612D5DDE"/>
    <w:rsid w:val="61470E45"/>
    <w:rsid w:val="618B14DA"/>
    <w:rsid w:val="619C1E14"/>
    <w:rsid w:val="620450E0"/>
    <w:rsid w:val="62426146"/>
    <w:rsid w:val="62471023"/>
    <w:rsid w:val="624E1738"/>
    <w:rsid w:val="6268398A"/>
    <w:rsid w:val="62A63448"/>
    <w:rsid w:val="63093142"/>
    <w:rsid w:val="63272541"/>
    <w:rsid w:val="63401247"/>
    <w:rsid w:val="63442D86"/>
    <w:rsid w:val="635268DD"/>
    <w:rsid w:val="63590F44"/>
    <w:rsid w:val="63691BD4"/>
    <w:rsid w:val="637E2A03"/>
    <w:rsid w:val="6389164C"/>
    <w:rsid w:val="638A2F55"/>
    <w:rsid w:val="63B84D37"/>
    <w:rsid w:val="63C76C4D"/>
    <w:rsid w:val="63F432FE"/>
    <w:rsid w:val="63FC5818"/>
    <w:rsid w:val="63FC5A74"/>
    <w:rsid w:val="641D7148"/>
    <w:rsid w:val="64C55E88"/>
    <w:rsid w:val="64C6586F"/>
    <w:rsid w:val="64D465B2"/>
    <w:rsid w:val="64E95658"/>
    <w:rsid w:val="654D52DA"/>
    <w:rsid w:val="65B10158"/>
    <w:rsid w:val="65B64E3D"/>
    <w:rsid w:val="65D13687"/>
    <w:rsid w:val="65D30C9E"/>
    <w:rsid w:val="65F93F00"/>
    <w:rsid w:val="66225E77"/>
    <w:rsid w:val="6624275E"/>
    <w:rsid w:val="66353D99"/>
    <w:rsid w:val="6691774D"/>
    <w:rsid w:val="669C68A9"/>
    <w:rsid w:val="669E4288"/>
    <w:rsid w:val="66A41B72"/>
    <w:rsid w:val="66CC5FAD"/>
    <w:rsid w:val="66D67F62"/>
    <w:rsid w:val="66D73457"/>
    <w:rsid w:val="673C3DCE"/>
    <w:rsid w:val="67B025F2"/>
    <w:rsid w:val="6857639B"/>
    <w:rsid w:val="68590443"/>
    <w:rsid w:val="685C351A"/>
    <w:rsid w:val="68757310"/>
    <w:rsid w:val="689F41DF"/>
    <w:rsid w:val="68A87C46"/>
    <w:rsid w:val="68B71DC2"/>
    <w:rsid w:val="68E1631E"/>
    <w:rsid w:val="68F651F5"/>
    <w:rsid w:val="68F922D6"/>
    <w:rsid w:val="69064D57"/>
    <w:rsid w:val="690B270A"/>
    <w:rsid w:val="695367B5"/>
    <w:rsid w:val="69597152"/>
    <w:rsid w:val="697C7B9F"/>
    <w:rsid w:val="69A85BD2"/>
    <w:rsid w:val="69B51A51"/>
    <w:rsid w:val="69CC6749"/>
    <w:rsid w:val="69D8219E"/>
    <w:rsid w:val="69EF6C78"/>
    <w:rsid w:val="69FA5C53"/>
    <w:rsid w:val="6A0720ED"/>
    <w:rsid w:val="6A56435F"/>
    <w:rsid w:val="6A934A38"/>
    <w:rsid w:val="6AE14C8D"/>
    <w:rsid w:val="6B4D2253"/>
    <w:rsid w:val="6B507404"/>
    <w:rsid w:val="6B7E497E"/>
    <w:rsid w:val="6BB56F58"/>
    <w:rsid w:val="6BDA12E1"/>
    <w:rsid w:val="6BE14108"/>
    <w:rsid w:val="6BEE0326"/>
    <w:rsid w:val="6C0F335C"/>
    <w:rsid w:val="6C307502"/>
    <w:rsid w:val="6C734187"/>
    <w:rsid w:val="6C8B2E3F"/>
    <w:rsid w:val="6CCA07F4"/>
    <w:rsid w:val="6D00084D"/>
    <w:rsid w:val="6D0537BC"/>
    <w:rsid w:val="6D246E27"/>
    <w:rsid w:val="6DD5438D"/>
    <w:rsid w:val="6DDE38EE"/>
    <w:rsid w:val="6DDE79C2"/>
    <w:rsid w:val="6E1E0E07"/>
    <w:rsid w:val="6E7426A0"/>
    <w:rsid w:val="6EB276D8"/>
    <w:rsid w:val="6EBE1464"/>
    <w:rsid w:val="6F9F3E70"/>
    <w:rsid w:val="6FFC5CB9"/>
    <w:rsid w:val="70062208"/>
    <w:rsid w:val="701A50FD"/>
    <w:rsid w:val="701A6287"/>
    <w:rsid w:val="70856858"/>
    <w:rsid w:val="70A433B3"/>
    <w:rsid w:val="70AA1338"/>
    <w:rsid w:val="70B73EA9"/>
    <w:rsid w:val="70C31308"/>
    <w:rsid w:val="70DF6C32"/>
    <w:rsid w:val="70ED3FB2"/>
    <w:rsid w:val="71257CF9"/>
    <w:rsid w:val="712F7D4C"/>
    <w:rsid w:val="71585A0F"/>
    <w:rsid w:val="71B31B5E"/>
    <w:rsid w:val="71EA58F4"/>
    <w:rsid w:val="71EB7B09"/>
    <w:rsid w:val="7232676B"/>
    <w:rsid w:val="72486FA1"/>
    <w:rsid w:val="72776FA7"/>
    <w:rsid w:val="72F14249"/>
    <w:rsid w:val="73382DA9"/>
    <w:rsid w:val="73860336"/>
    <w:rsid w:val="73E32BED"/>
    <w:rsid w:val="73FA1EA5"/>
    <w:rsid w:val="74130A18"/>
    <w:rsid w:val="74190708"/>
    <w:rsid w:val="743147C4"/>
    <w:rsid w:val="743B379A"/>
    <w:rsid w:val="7468178B"/>
    <w:rsid w:val="747F4B8C"/>
    <w:rsid w:val="74806D30"/>
    <w:rsid w:val="74975F5D"/>
    <w:rsid w:val="749A4842"/>
    <w:rsid w:val="75551C11"/>
    <w:rsid w:val="756F352E"/>
    <w:rsid w:val="758E50DB"/>
    <w:rsid w:val="75AF0604"/>
    <w:rsid w:val="75C17301"/>
    <w:rsid w:val="75E722F2"/>
    <w:rsid w:val="75F93CB8"/>
    <w:rsid w:val="7600127E"/>
    <w:rsid w:val="760A7B0B"/>
    <w:rsid w:val="760F151C"/>
    <w:rsid w:val="764A1AD7"/>
    <w:rsid w:val="764C7948"/>
    <w:rsid w:val="7735663A"/>
    <w:rsid w:val="775A5BB1"/>
    <w:rsid w:val="77674657"/>
    <w:rsid w:val="77947E15"/>
    <w:rsid w:val="77A231B1"/>
    <w:rsid w:val="77CF529E"/>
    <w:rsid w:val="78202A63"/>
    <w:rsid w:val="78492C19"/>
    <w:rsid w:val="78572AAE"/>
    <w:rsid w:val="788C1C3D"/>
    <w:rsid w:val="78A46AF9"/>
    <w:rsid w:val="78CC7617"/>
    <w:rsid w:val="797D094A"/>
    <w:rsid w:val="79D108E4"/>
    <w:rsid w:val="79D41E71"/>
    <w:rsid w:val="7A353CF5"/>
    <w:rsid w:val="7AA14C06"/>
    <w:rsid w:val="7AA775BD"/>
    <w:rsid w:val="7AB0440E"/>
    <w:rsid w:val="7AB8329A"/>
    <w:rsid w:val="7AC74FB9"/>
    <w:rsid w:val="7ACB7277"/>
    <w:rsid w:val="7AF258C6"/>
    <w:rsid w:val="7B134151"/>
    <w:rsid w:val="7B183DE6"/>
    <w:rsid w:val="7B2D2BDF"/>
    <w:rsid w:val="7B63189C"/>
    <w:rsid w:val="7BA43FD3"/>
    <w:rsid w:val="7BC52DB0"/>
    <w:rsid w:val="7C7E4327"/>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923802"/>
    <w:rsid w:val="7F9A4D02"/>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1</Pages>
  <Words>16782</Words>
  <Characters>95661</Characters>
  <Lines>1</Lines>
  <Paragraphs>1</Paragraphs>
  <TotalTime>10</TotalTime>
  <ScaleCrop>false</ScaleCrop>
  <LinksUpToDate>false</LinksUpToDate>
  <CharactersWithSpaces>112219</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5-11T23:07:4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